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B64FD" w14:textId="4C98955A" w:rsidR="00E96540" w:rsidRPr="00E8522B" w:rsidRDefault="00E96540" w:rsidP="00E96540">
      <w:pPr>
        <w:bidi/>
        <w:snapToGrid w:val="0"/>
        <w:spacing w:before="100" w:beforeAutospacing="1" w:after="100" w:afterAutospacing="1"/>
        <w:rPr>
          <w:rFonts w:ascii="Arial" w:hAnsi="Arial" w:cs="Calibri"/>
          <w:b/>
          <w:bCs/>
          <w:color w:val="7030A0"/>
          <w:sz w:val="32"/>
          <w:szCs w:val="36"/>
        </w:rPr>
      </w:pPr>
      <w:proofErr w:type="spellStart"/>
      <w:r w:rsidRPr="00E8522B">
        <w:rPr>
          <w:rFonts w:ascii="Arial" w:hAnsi="Arial" w:cs="Calibri"/>
          <w:b/>
          <w:bCs/>
          <w:color w:val="7030A0"/>
          <w:sz w:val="32"/>
          <w:szCs w:val="36"/>
          <w:rtl/>
          <w:lang w:bidi="ar"/>
        </w:rPr>
        <w:t>إستراتيجية</w:t>
      </w:r>
      <w:proofErr w:type="spellEnd"/>
      <w:r w:rsidRPr="00E8522B">
        <w:rPr>
          <w:rFonts w:ascii="Arial" w:hAnsi="Arial" w:cs="Calibri"/>
          <w:b/>
          <w:bCs/>
          <w:color w:val="7030A0"/>
          <w:sz w:val="32"/>
          <w:szCs w:val="36"/>
          <w:rtl/>
          <w:lang w:bidi="ar"/>
        </w:rPr>
        <w:t xml:space="preserve"> 2028</w:t>
      </w:r>
      <w:r>
        <w:rPr>
          <w:rFonts w:ascii="Arial" w:hAnsi="Arial" w:cs="Calibri" w:hint="cs"/>
          <w:b/>
          <w:bCs/>
          <w:color w:val="7030A0"/>
          <w:sz w:val="32"/>
          <w:szCs w:val="36"/>
          <w:rtl/>
          <w:lang w:bidi="ar"/>
        </w:rPr>
        <w:t xml:space="preserve"> </w:t>
      </w:r>
      <w:proofErr w:type="spellStart"/>
      <w:r w:rsidRPr="00FE72A7"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>المسودة</w:t>
      </w:r>
      <w:proofErr w:type="spellEnd"/>
      <w:r>
        <w:rPr>
          <w:rFonts w:ascii="Arial" w:hAnsi="Arial" w:cs="Calibri"/>
          <w:b/>
          <w:bCs/>
          <w:color w:val="000000" w:themeColor="text1"/>
          <w:sz w:val="32"/>
          <w:szCs w:val="36"/>
          <w:lang w:bidi="ar"/>
        </w:rPr>
        <w:t xml:space="preserve"> 2</w:t>
      </w:r>
    </w:p>
    <w:p w14:paraId="7C7E3A36" w14:textId="77777777" w:rsidR="00E96540" w:rsidRDefault="00E96540" w:rsidP="00E96540">
      <w:pPr>
        <w:bidi/>
        <w:snapToGrid w:val="0"/>
        <w:spacing w:before="100" w:beforeAutospacing="1" w:after="100" w:afterAutospacing="1"/>
        <w:rPr>
          <w:rFonts w:ascii="Arial" w:hAnsi="Arial" w:cs="Calibri"/>
          <w:b/>
          <w:bCs/>
          <w:sz w:val="32"/>
          <w:szCs w:val="36"/>
          <w:rtl/>
          <w:lang w:bidi="ar"/>
        </w:rPr>
      </w:pPr>
      <w:r w:rsidRPr="00E8522B">
        <w:rPr>
          <w:rFonts w:ascii="Arial" w:hAnsi="Arial" w:cs="Calibri"/>
          <w:b/>
          <w:bCs/>
          <w:sz w:val="32"/>
          <w:szCs w:val="36"/>
          <w:rtl/>
          <w:lang w:bidi="ar"/>
        </w:rPr>
        <w:t>استمارة التشاور والمشاركة</w:t>
      </w:r>
    </w:p>
    <w:p w14:paraId="118C3703" w14:textId="77777777" w:rsidR="00E96540" w:rsidRPr="00132E8B" w:rsidRDefault="00E96540" w:rsidP="00E96540">
      <w:pPr>
        <w:bidi/>
        <w:snapToGrid w:val="0"/>
        <w:spacing w:before="100" w:beforeAutospacing="1" w:after="100" w:afterAutospacing="1"/>
        <w:rPr>
          <w:rFonts w:ascii="Arial" w:hAnsi="Arial" w:cs="Calibri"/>
          <w:b/>
          <w:bCs/>
          <w:color w:val="000000" w:themeColor="text1"/>
        </w:rPr>
      </w:pPr>
      <w:r w:rsidRPr="00E8522B">
        <w:rPr>
          <w:rFonts w:ascii="Arial" w:hAnsi="Arial" w:cs="Calibri"/>
          <w:b/>
          <w:bCs/>
          <w:color w:val="000000" w:themeColor="text1"/>
          <w:rtl/>
          <w:lang w:bidi="ar"/>
        </w:rPr>
        <w:t>الرجا كتابة آراءكم في المربعات المخصصة أدناه. نرجو مراعاة الدقة والإيجاز.</w:t>
      </w:r>
    </w:p>
    <w:tbl>
      <w:tblPr>
        <w:tblStyle w:val="TableGrid"/>
        <w:bidiVisual/>
        <w:tblW w:w="14031" w:type="dxa"/>
        <w:tblLook w:val="04A0" w:firstRow="1" w:lastRow="0" w:firstColumn="1" w:lastColumn="0" w:noHBand="0" w:noVBand="1"/>
      </w:tblPr>
      <w:tblGrid>
        <w:gridCol w:w="3162"/>
        <w:gridCol w:w="3784"/>
        <w:gridCol w:w="3544"/>
        <w:gridCol w:w="3541"/>
      </w:tblGrid>
      <w:tr w:rsidR="008256D9" w:rsidRPr="00E8522B" w14:paraId="169C7D89" w14:textId="77777777" w:rsidTr="004E1544">
        <w:trPr>
          <w:trHeight w:val="863"/>
        </w:trPr>
        <w:tc>
          <w:tcPr>
            <w:tcW w:w="3162" w:type="dxa"/>
            <w:shd w:val="clear" w:color="auto" w:fill="FFFFFF" w:themeFill="background1"/>
          </w:tcPr>
          <w:p w14:paraId="2B8A2789" w14:textId="77777777" w:rsidR="008256D9" w:rsidRPr="00710BDF" w:rsidRDefault="008256D9" w:rsidP="00710BDF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</w:pPr>
            <w:r w:rsidRPr="00710BDF"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تعليق عام</w:t>
            </w:r>
          </w:p>
          <w:p w14:paraId="22580EE6" w14:textId="77777777" w:rsidR="008256D9" w:rsidRPr="00710BDF" w:rsidRDefault="008256D9" w:rsidP="001938A3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</w:pPr>
          </w:p>
        </w:tc>
        <w:tc>
          <w:tcPr>
            <w:tcW w:w="10869" w:type="dxa"/>
            <w:gridSpan w:val="3"/>
            <w:shd w:val="clear" w:color="auto" w:fill="FFFFFF" w:themeFill="background1"/>
          </w:tcPr>
          <w:p w14:paraId="769C5CAF" w14:textId="4BAB8C0A" w:rsidR="008256D9" w:rsidRDefault="008256D9" w:rsidP="00710BDF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</w:pPr>
            <w:r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1</w:t>
            </w:r>
            <w:r w:rsidR="00381498"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.</w:t>
            </w:r>
          </w:p>
          <w:p w14:paraId="679CAD44" w14:textId="0F283D58" w:rsidR="008256D9" w:rsidRDefault="008256D9" w:rsidP="00710BDF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</w:pPr>
            <w:r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2</w:t>
            </w:r>
            <w:r w:rsidR="00381498"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.</w:t>
            </w:r>
          </w:p>
          <w:p w14:paraId="67969344" w14:textId="15C6070D" w:rsidR="008256D9" w:rsidRPr="00710BDF" w:rsidRDefault="008256D9" w:rsidP="008256D9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</w:pPr>
            <w:r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3</w:t>
            </w:r>
            <w:r w:rsidR="00381498">
              <w:rPr>
                <w:rFonts w:ascii="Arial" w:hAnsi="Arial" w:cs="Calibri" w:hint="cs"/>
                <w:b/>
                <w:bCs/>
                <w:color w:val="000000" w:themeColor="text1"/>
                <w:rtl/>
                <w:lang w:bidi="ar"/>
              </w:rPr>
              <w:t>.</w:t>
            </w:r>
          </w:p>
        </w:tc>
      </w:tr>
      <w:tr w:rsidR="008256D9" w:rsidRPr="00E8522B" w14:paraId="7EB9ADE3" w14:textId="77777777" w:rsidTr="008256D9">
        <w:trPr>
          <w:trHeight w:val="863"/>
        </w:trPr>
        <w:tc>
          <w:tcPr>
            <w:tcW w:w="3162" w:type="dxa"/>
            <w:shd w:val="clear" w:color="auto" w:fill="0070C0"/>
          </w:tcPr>
          <w:p w14:paraId="021B1911" w14:textId="498C1D77" w:rsidR="00C9535C" w:rsidRPr="00E8522B" w:rsidRDefault="0064436C" w:rsidP="001938A3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4436C"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  <w:rtl/>
                <w:lang w:bidi="ar"/>
              </w:rPr>
              <w:t>الركيزة</w:t>
            </w:r>
          </w:p>
        </w:tc>
        <w:tc>
          <w:tcPr>
            <w:tcW w:w="3784" w:type="dxa"/>
            <w:shd w:val="clear" w:color="auto" w:fill="0070C0"/>
          </w:tcPr>
          <w:p w14:paraId="524483E4" w14:textId="77777777" w:rsidR="0064436C" w:rsidRPr="0064436C" w:rsidRDefault="0064436C" w:rsidP="0064436C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lang w:val="en-GB" w:bidi="ar"/>
              </w:rPr>
            </w:pPr>
            <w:r w:rsidRPr="0064436C">
              <w:rPr>
                <w:rFonts w:ascii="Arial" w:hAnsi="Arial" w:cs="Calibri" w:hint="cs"/>
                <w:b/>
                <w:bCs/>
                <w:color w:val="FFFFFF" w:themeColor="background1"/>
                <w:rtl/>
                <w:lang w:bidi="ar"/>
              </w:rPr>
              <w:t>طريق</w:t>
            </w:r>
          </w:p>
          <w:p w14:paraId="649D52B4" w14:textId="1C2BAACF" w:rsidR="00C9535C" w:rsidRPr="00E8522B" w:rsidRDefault="00C9535C" w:rsidP="001938A3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0070C0"/>
          </w:tcPr>
          <w:p w14:paraId="482BAC0E" w14:textId="77777777" w:rsidR="0064436C" w:rsidRPr="0064436C" w:rsidRDefault="0064436C" w:rsidP="0064436C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lang w:val="en-GB" w:bidi="ar"/>
              </w:rPr>
            </w:pPr>
            <w:r w:rsidRPr="0064436C">
              <w:rPr>
                <w:rFonts w:ascii="Arial" w:hAnsi="Arial" w:cs="Calibri" w:hint="cs"/>
                <w:b/>
                <w:bCs/>
                <w:color w:val="FFFFFF" w:themeColor="background1"/>
                <w:rtl/>
                <w:lang w:bidi="ar"/>
              </w:rPr>
              <w:t>طريق</w:t>
            </w:r>
          </w:p>
          <w:p w14:paraId="027A9FB5" w14:textId="16D36DE5" w:rsidR="00C9535C" w:rsidRPr="00E8522B" w:rsidRDefault="00C9535C" w:rsidP="001938A3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541" w:type="dxa"/>
            <w:shd w:val="clear" w:color="auto" w:fill="0070C0"/>
          </w:tcPr>
          <w:p w14:paraId="152BD4FA" w14:textId="77777777" w:rsidR="0064436C" w:rsidRPr="0064436C" w:rsidRDefault="0064436C" w:rsidP="0064436C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lang w:val="en-GB" w:bidi="ar"/>
              </w:rPr>
            </w:pPr>
            <w:r w:rsidRPr="0064436C">
              <w:rPr>
                <w:rFonts w:ascii="Arial" w:hAnsi="Arial" w:cs="Calibri" w:hint="cs"/>
                <w:b/>
                <w:bCs/>
                <w:color w:val="FFFFFF" w:themeColor="background1"/>
                <w:rtl/>
                <w:lang w:bidi="ar"/>
              </w:rPr>
              <w:t>طريق</w:t>
            </w:r>
          </w:p>
          <w:p w14:paraId="354DA4D7" w14:textId="341B44D1" w:rsidR="00C9535C" w:rsidRPr="00E8522B" w:rsidRDefault="00C9535C" w:rsidP="001938A3">
            <w:pPr>
              <w:bidi/>
              <w:snapToGrid w:val="0"/>
              <w:spacing w:before="100" w:beforeAutospacing="1" w:after="100" w:afterAutospacing="1"/>
              <w:jc w:val="center"/>
              <w:rPr>
                <w:rFonts w:ascii="Arial" w:hAnsi="Arial" w:cs="Calibr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C9535C" w:rsidRPr="00E8522B" w14:paraId="54A5A9FE" w14:textId="77777777" w:rsidTr="008256D9">
        <w:tc>
          <w:tcPr>
            <w:tcW w:w="3162" w:type="dxa"/>
          </w:tcPr>
          <w:p w14:paraId="04D29A88" w14:textId="77777777" w:rsidR="0064436C" w:rsidRPr="0064436C" w:rsidRDefault="00C9535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 xml:space="preserve">الركيزة 1: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تركيز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رعاية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على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افراد</w:t>
            </w:r>
            <w:proofErr w:type="spellEnd"/>
          </w:p>
          <w:p w14:paraId="594A97BC" w14:textId="516A2C12" w:rsidR="00C9535C" w:rsidRPr="0064436C" w:rsidRDefault="0064436C" w:rsidP="001938A3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70C0"/>
                <w:lang w:val="en-GB"/>
              </w:rPr>
            </w:pPr>
            <w:r w:rsidRPr="0064436C">
              <w:rPr>
                <w:rFonts w:ascii="Arial" w:hAnsi="Arial" w:cs="Calibri" w:hint="cs"/>
                <w:b/>
                <w:bCs/>
                <w:color w:val="0070C0"/>
                <w:rtl/>
                <w:lang w:bidi="ar"/>
              </w:rPr>
              <w:t>ماذا سنحقق؟</w:t>
            </w:r>
          </w:p>
          <w:p w14:paraId="6933077E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784" w:type="dxa"/>
          </w:tcPr>
          <w:p w14:paraId="65B35A51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2C9CC4B2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1" w:type="dxa"/>
          </w:tcPr>
          <w:p w14:paraId="1532B064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C9535C" w:rsidRPr="00E8522B" w14:paraId="3584CC5D" w14:textId="77777777" w:rsidTr="008256D9">
        <w:tc>
          <w:tcPr>
            <w:tcW w:w="3162" w:type="dxa"/>
          </w:tcPr>
          <w:p w14:paraId="61AE8066" w14:textId="77777777" w:rsidR="0064436C" w:rsidRPr="0064436C" w:rsidRDefault="00C9535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 xml:space="preserve">الركيزة 2: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ارتقاء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proofErr w:type="gram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بالأجندة</w:t>
            </w:r>
            <w:proofErr w:type="spellEnd"/>
            <w:proofErr w:type="gram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جنسية</w:t>
            </w:r>
            <w:proofErr w:type="spellEnd"/>
          </w:p>
          <w:p w14:paraId="727761EB" w14:textId="60FEF85E" w:rsidR="00C9535C" w:rsidRPr="0064436C" w:rsidRDefault="0064436C" w:rsidP="001938A3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70C0"/>
                <w:lang w:val="en-GB"/>
              </w:rPr>
            </w:pPr>
            <w:r w:rsidRPr="0064436C">
              <w:rPr>
                <w:rFonts w:ascii="Arial" w:hAnsi="Arial" w:cs="Calibri" w:hint="cs"/>
                <w:b/>
                <w:bCs/>
                <w:color w:val="0070C0"/>
                <w:rtl/>
                <w:lang w:bidi="ar"/>
              </w:rPr>
              <w:t>ماذا سنحقق؟</w:t>
            </w:r>
          </w:p>
          <w:p w14:paraId="0196E647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784" w:type="dxa"/>
          </w:tcPr>
          <w:p w14:paraId="150CF1EF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2CAA23E3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1" w:type="dxa"/>
          </w:tcPr>
          <w:p w14:paraId="162F7413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C9535C" w:rsidRPr="00E8522B" w14:paraId="08EF1D90" w14:textId="77777777" w:rsidTr="008256D9">
        <w:tc>
          <w:tcPr>
            <w:tcW w:w="3162" w:type="dxa"/>
          </w:tcPr>
          <w:p w14:paraId="439B592B" w14:textId="77777777" w:rsidR="0064436C" w:rsidRPr="0064436C" w:rsidRDefault="00C9535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 xml:space="preserve">الركيزة 3: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تكافل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من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جل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لتغيير</w:t>
            </w:r>
            <w:proofErr w:type="spellEnd"/>
          </w:p>
          <w:p w14:paraId="60814FB6" w14:textId="77777777" w:rsidR="00C9535C" w:rsidRDefault="0064436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70C0"/>
                <w:rtl/>
                <w:lang w:bidi="ar"/>
              </w:rPr>
            </w:pPr>
            <w:r w:rsidRPr="0064436C">
              <w:rPr>
                <w:rFonts w:ascii="Arial" w:hAnsi="Arial" w:cs="Calibri" w:hint="cs"/>
                <w:b/>
                <w:bCs/>
                <w:color w:val="0070C0"/>
                <w:rtl/>
                <w:lang w:bidi="ar"/>
              </w:rPr>
              <w:t>ماذا سنحقق؟</w:t>
            </w:r>
          </w:p>
          <w:p w14:paraId="0759094C" w14:textId="0DB7D55F" w:rsidR="0064436C" w:rsidRPr="0064436C" w:rsidRDefault="0064436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70C0"/>
                <w:lang w:val="en-GB"/>
              </w:rPr>
            </w:pPr>
          </w:p>
        </w:tc>
        <w:tc>
          <w:tcPr>
            <w:tcW w:w="3784" w:type="dxa"/>
          </w:tcPr>
          <w:p w14:paraId="7DC65843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3D34F043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1" w:type="dxa"/>
          </w:tcPr>
          <w:p w14:paraId="32F1FFCD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  <w:tr w:rsidR="00C9535C" w:rsidRPr="00E8522B" w14:paraId="4926F020" w14:textId="77777777" w:rsidTr="008256D9">
        <w:tc>
          <w:tcPr>
            <w:tcW w:w="3162" w:type="dxa"/>
          </w:tcPr>
          <w:p w14:paraId="4B641010" w14:textId="77777777" w:rsidR="0064436C" w:rsidRPr="0064436C" w:rsidRDefault="00C9535C" w:rsidP="0064436C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</w:pPr>
            <w:r w:rsidRPr="00E8522B">
              <w:rPr>
                <w:rFonts w:ascii="Arial" w:hAnsi="Arial" w:cs="Calibri"/>
                <w:b/>
                <w:bCs/>
                <w:color w:val="000000" w:themeColor="text1"/>
                <w:rtl/>
                <w:lang w:bidi="ar"/>
              </w:rPr>
              <w:t xml:space="preserve">الركيزة 4: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ننمي</w:t>
            </w:r>
            <w:proofErr w:type="spellEnd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 xml:space="preserve"> </w:t>
            </w:r>
            <w:proofErr w:type="spellStart"/>
            <w:r w:rsidR="0064436C" w:rsidRPr="0064436C">
              <w:rPr>
                <w:rFonts w:ascii="Arial" w:hAnsi="Arial" w:cs="Calibri"/>
                <w:b/>
                <w:bCs/>
                <w:color w:val="000000" w:themeColor="text1"/>
                <w:lang w:val="en-GB" w:bidi="ar"/>
              </w:rPr>
              <w:t>اتحادنا</w:t>
            </w:r>
            <w:proofErr w:type="spellEnd"/>
          </w:p>
          <w:p w14:paraId="584DD8BB" w14:textId="1F3DE461" w:rsidR="00C9535C" w:rsidRPr="0064436C" w:rsidRDefault="0064436C" w:rsidP="001938A3">
            <w:pPr>
              <w:bidi/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70C0"/>
                <w:lang w:val="en-GB"/>
              </w:rPr>
            </w:pPr>
            <w:r w:rsidRPr="0064436C">
              <w:rPr>
                <w:rFonts w:ascii="Arial" w:hAnsi="Arial" w:cs="Calibri" w:hint="cs"/>
                <w:b/>
                <w:bCs/>
                <w:color w:val="0070C0"/>
                <w:rtl/>
                <w:lang w:bidi="ar"/>
              </w:rPr>
              <w:lastRenderedPageBreak/>
              <w:t>ماذا سنحقق؟</w:t>
            </w:r>
          </w:p>
          <w:p w14:paraId="3D805959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  <w:p w14:paraId="7FF075E2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b/>
                <w:bCs/>
                <w:color w:val="000000" w:themeColor="text1"/>
              </w:rPr>
            </w:pPr>
          </w:p>
        </w:tc>
        <w:tc>
          <w:tcPr>
            <w:tcW w:w="3784" w:type="dxa"/>
          </w:tcPr>
          <w:p w14:paraId="46E7550A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33B636E0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541" w:type="dxa"/>
          </w:tcPr>
          <w:p w14:paraId="70640BD5" w14:textId="77777777" w:rsidR="00C9535C" w:rsidRPr="00E8522B" w:rsidRDefault="00C9535C" w:rsidP="001938A3">
            <w:pPr>
              <w:snapToGrid w:val="0"/>
              <w:spacing w:before="100" w:beforeAutospacing="1" w:after="100" w:afterAutospacing="1"/>
              <w:rPr>
                <w:rFonts w:ascii="Arial" w:hAnsi="Arial" w:cs="Calibri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1CCABFE4" w:rsidR="00F138F0" w:rsidRPr="00442903" w:rsidRDefault="00F138F0" w:rsidP="00E96DD9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E96DD9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661D1" w14:textId="77777777" w:rsidR="00785C47" w:rsidRDefault="00785C47" w:rsidP="00431694">
      <w:r>
        <w:separator/>
      </w:r>
    </w:p>
  </w:endnote>
  <w:endnote w:type="continuationSeparator" w:id="0">
    <w:p w14:paraId="687BE98B" w14:textId="77777777" w:rsidR="00785C47" w:rsidRDefault="00785C47" w:rsidP="00431694">
      <w:r>
        <w:continuationSeparator/>
      </w:r>
    </w:p>
  </w:endnote>
  <w:endnote w:type="continuationNotice" w:id="1">
    <w:p w14:paraId="52B22DD1" w14:textId="77777777" w:rsidR="00785C47" w:rsidRDefault="00785C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D35E6" w14:textId="77777777" w:rsidR="00785C47" w:rsidRDefault="00785C47" w:rsidP="00431694">
      <w:r>
        <w:separator/>
      </w:r>
    </w:p>
  </w:footnote>
  <w:footnote w:type="continuationSeparator" w:id="0">
    <w:p w14:paraId="4BF0D3F2" w14:textId="77777777" w:rsidR="00785C47" w:rsidRDefault="00785C47" w:rsidP="00431694">
      <w:r>
        <w:continuationSeparator/>
      </w:r>
    </w:p>
  </w:footnote>
  <w:footnote w:type="continuationNotice" w:id="1">
    <w:p w14:paraId="1DC1C215" w14:textId="77777777" w:rsidR="00785C47" w:rsidRDefault="00785C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851967">
    <w:abstractNumId w:val="12"/>
  </w:num>
  <w:num w:numId="2" w16cid:durableId="731854446">
    <w:abstractNumId w:val="35"/>
  </w:num>
  <w:num w:numId="3" w16cid:durableId="95754207">
    <w:abstractNumId w:val="7"/>
  </w:num>
  <w:num w:numId="4" w16cid:durableId="1203129361">
    <w:abstractNumId w:val="34"/>
  </w:num>
  <w:num w:numId="5" w16cid:durableId="2077436279">
    <w:abstractNumId w:val="20"/>
  </w:num>
  <w:num w:numId="6" w16cid:durableId="1269117186">
    <w:abstractNumId w:val="4"/>
  </w:num>
  <w:num w:numId="7" w16cid:durableId="1399136954">
    <w:abstractNumId w:val="6"/>
  </w:num>
  <w:num w:numId="8" w16cid:durableId="679235287">
    <w:abstractNumId w:val="13"/>
  </w:num>
  <w:num w:numId="9" w16cid:durableId="817378591">
    <w:abstractNumId w:val="30"/>
  </w:num>
  <w:num w:numId="10" w16cid:durableId="866214586">
    <w:abstractNumId w:val="18"/>
  </w:num>
  <w:num w:numId="11" w16cid:durableId="1325161334">
    <w:abstractNumId w:val="1"/>
  </w:num>
  <w:num w:numId="12" w16cid:durableId="877665443">
    <w:abstractNumId w:val="23"/>
  </w:num>
  <w:num w:numId="13" w16cid:durableId="652102438">
    <w:abstractNumId w:val="11"/>
  </w:num>
  <w:num w:numId="14" w16cid:durableId="735324439">
    <w:abstractNumId w:val="26"/>
  </w:num>
  <w:num w:numId="15" w16cid:durableId="1710643498">
    <w:abstractNumId w:val="17"/>
  </w:num>
  <w:num w:numId="16" w16cid:durableId="259993835">
    <w:abstractNumId w:val="33"/>
  </w:num>
  <w:num w:numId="17" w16cid:durableId="772748759">
    <w:abstractNumId w:val="2"/>
  </w:num>
  <w:num w:numId="18" w16cid:durableId="74324886">
    <w:abstractNumId w:val="3"/>
  </w:num>
  <w:num w:numId="19" w16cid:durableId="177890700">
    <w:abstractNumId w:val="24"/>
  </w:num>
  <w:num w:numId="20" w16cid:durableId="1215000586">
    <w:abstractNumId w:val="22"/>
  </w:num>
  <w:num w:numId="21" w16cid:durableId="1998075865">
    <w:abstractNumId w:val="5"/>
  </w:num>
  <w:num w:numId="22" w16cid:durableId="1371372707">
    <w:abstractNumId w:val="28"/>
  </w:num>
  <w:num w:numId="23" w16cid:durableId="1762288301">
    <w:abstractNumId w:val="9"/>
  </w:num>
  <w:num w:numId="24" w16cid:durableId="1162545025">
    <w:abstractNumId w:val="25"/>
  </w:num>
  <w:num w:numId="25" w16cid:durableId="1618874672">
    <w:abstractNumId w:val="21"/>
  </w:num>
  <w:num w:numId="26" w16cid:durableId="1943102448">
    <w:abstractNumId w:val="8"/>
  </w:num>
  <w:num w:numId="27" w16cid:durableId="133109201">
    <w:abstractNumId w:val="0"/>
  </w:num>
  <w:num w:numId="28" w16cid:durableId="1707951361">
    <w:abstractNumId w:val="15"/>
  </w:num>
  <w:num w:numId="29" w16cid:durableId="363335420">
    <w:abstractNumId w:val="32"/>
  </w:num>
  <w:num w:numId="30" w16cid:durableId="1806043292">
    <w:abstractNumId w:val="29"/>
  </w:num>
  <w:num w:numId="31" w16cid:durableId="2013793601">
    <w:abstractNumId w:val="10"/>
  </w:num>
  <w:num w:numId="32" w16cid:durableId="1707414872">
    <w:abstractNumId w:val="31"/>
  </w:num>
  <w:num w:numId="33" w16cid:durableId="1616446951">
    <w:abstractNumId w:val="27"/>
  </w:num>
  <w:num w:numId="34" w16cid:durableId="274412331">
    <w:abstractNumId w:val="19"/>
  </w:num>
  <w:num w:numId="35" w16cid:durableId="1587226331">
    <w:abstractNumId w:val="14"/>
  </w:num>
  <w:num w:numId="36" w16cid:durableId="38168429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6DE9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46D26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5833"/>
    <w:rsid w:val="00276254"/>
    <w:rsid w:val="00276AA2"/>
    <w:rsid w:val="00280A4A"/>
    <w:rsid w:val="0028200F"/>
    <w:rsid w:val="00282C24"/>
    <w:rsid w:val="002841B4"/>
    <w:rsid w:val="002926BE"/>
    <w:rsid w:val="00295678"/>
    <w:rsid w:val="00296745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03D4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1498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36C3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436C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0BDF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85C47"/>
    <w:rsid w:val="007A2A06"/>
    <w:rsid w:val="007A604E"/>
    <w:rsid w:val="007B28A3"/>
    <w:rsid w:val="007B4AE1"/>
    <w:rsid w:val="007B52EA"/>
    <w:rsid w:val="007C14E0"/>
    <w:rsid w:val="007C5456"/>
    <w:rsid w:val="007D046D"/>
    <w:rsid w:val="007D1598"/>
    <w:rsid w:val="007D65F6"/>
    <w:rsid w:val="007D7BFF"/>
    <w:rsid w:val="007E111D"/>
    <w:rsid w:val="007F0125"/>
    <w:rsid w:val="007F0A4F"/>
    <w:rsid w:val="007F1D0C"/>
    <w:rsid w:val="007F27E7"/>
    <w:rsid w:val="007F4D0F"/>
    <w:rsid w:val="008060CD"/>
    <w:rsid w:val="00810510"/>
    <w:rsid w:val="008203D9"/>
    <w:rsid w:val="008251C3"/>
    <w:rsid w:val="008256D9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B613A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548A2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440E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4790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16C16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C79"/>
    <w:rsid w:val="00C91A7D"/>
    <w:rsid w:val="00C9535C"/>
    <w:rsid w:val="00C96499"/>
    <w:rsid w:val="00CA07E6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2361"/>
    <w:rsid w:val="00E83554"/>
    <w:rsid w:val="00E84034"/>
    <w:rsid w:val="00E859BF"/>
    <w:rsid w:val="00E85EBB"/>
    <w:rsid w:val="00E87147"/>
    <w:rsid w:val="00E871DC"/>
    <w:rsid w:val="00E9031E"/>
    <w:rsid w:val="00E9124A"/>
    <w:rsid w:val="00E96540"/>
    <w:rsid w:val="00E96DD9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36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3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7</cp:revision>
  <dcterms:created xsi:type="dcterms:W3CDTF">2022-04-08T08:47:00Z</dcterms:created>
  <dcterms:modified xsi:type="dcterms:W3CDTF">2022-04-08T08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